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5FD5E7" w14:textId="77777777" w:rsidR="00553173" w:rsidRPr="00553173" w:rsidRDefault="00553173" w:rsidP="00553173">
      <w:pPr>
        <w:pStyle w:val="NoSpacing"/>
        <w:rPr>
          <w:b/>
          <w:bCs/>
        </w:rPr>
      </w:pPr>
      <w:r w:rsidRPr="00553173">
        <w:rPr>
          <w:b/>
          <w:bCs/>
        </w:rPr>
        <w:t>Financial Planning</w:t>
      </w:r>
    </w:p>
    <w:p w14:paraId="79F7B54E" w14:textId="77777777" w:rsidR="00553173" w:rsidRDefault="00553173" w:rsidP="00553173">
      <w:pPr>
        <w:pStyle w:val="NoSpacing"/>
      </w:pPr>
    </w:p>
    <w:p w14:paraId="459DC7D3" w14:textId="723F1AE5" w:rsidR="00553173" w:rsidRPr="00553173" w:rsidRDefault="00553173" w:rsidP="00553173">
      <w:pPr>
        <w:pStyle w:val="NoSpacing"/>
        <w:rPr>
          <w:b/>
          <w:bCs/>
        </w:rPr>
      </w:pPr>
      <w:r w:rsidRPr="00553173">
        <w:rPr>
          <w:b/>
          <w:bCs/>
        </w:rPr>
        <w:t>Video</w:t>
      </w:r>
    </w:p>
    <w:p w14:paraId="5107B960" w14:textId="77777777" w:rsidR="00553173" w:rsidRPr="00553173" w:rsidRDefault="00553173" w:rsidP="00553173">
      <w:pPr>
        <w:pStyle w:val="NoSpacing"/>
      </w:pPr>
      <w:r w:rsidRPr="00553173">
        <w:t xml:space="preserve">“What is Financial Planning.” </w:t>
      </w:r>
      <w:proofErr w:type="spellStart"/>
      <w:r w:rsidRPr="00553173">
        <w:t>finexplained</w:t>
      </w:r>
      <w:proofErr w:type="spellEnd"/>
      <w:r w:rsidRPr="00553173">
        <w:t>. Feb 1, 2012. https://youtu.be/pd29VYF6e-U</w:t>
      </w:r>
    </w:p>
    <w:p w14:paraId="4A46A4AD" w14:textId="77777777" w:rsidR="00553173" w:rsidRDefault="00553173" w:rsidP="00553173">
      <w:pPr>
        <w:pStyle w:val="NoSpacing"/>
      </w:pPr>
    </w:p>
    <w:p w14:paraId="305F7BE8" w14:textId="2EF363C1" w:rsidR="00553173" w:rsidRPr="00553173" w:rsidRDefault="00553173" w:rsidP="00553173">
      <w:pPr>
        <w:pStyle w:val="NoSpacing"/>
        <w:rPr>
          <w:b/>
          <w:bCs/>
        </w:rPr>
      </w:pPr>
      <w:r w:rsidRPr="00553173">
        <w:rPr>
          <w:b/>
          <w:bCs/>
        </w:rPr>
        <w:t>What is Financial Planning?</w:t>
      </w:r>
    </w:p>
    <w:p w14:paraId="5A213990" w14:textId="77777777" w:rsidR="00553173" w:rsidRPr="00553173" w:rsidRDefault="00553173" w:rsidP="00553173">
      <w:pPr>
        <w:pStyle w:val="NoSpacing"/>
      </w:pPr>
      <w:r w:rsidRPr="00553173">
        <w:t>“Financial planning is about developing strategies to help you manage your financial affairs and meet your life goals – and the first step is to make sure you have access to the right advice. Working with a professional financial planner can give you confidence and peace of mind that your financial future is secure.” https://fpa.com.au/</w:t>
      </w:r>
    </w:p>
    <w:p w14:paraId="0DCD07E1" w14:textId="77777777" w:rsidR="00553173" w:rsidRDefault="00553173" w:rsidP="00553173">
      <w:pPr>
        <w:pStyle w:val="NoSpacing"/>
      </w:pPr>
    </w:p>
    <w:p w14:paraId="47AA31B0" w14:textId="13285838" w:rsidR="00553173" w:rsidRPr="00553173" w:rsidRDefault="00553173" w:rsidP="00553173">
      <w:pPr>
        <w:pStyle w:val="NoSpacing"/>
        <w:rPr>
          <w:b/>
          <w:bCs/>
        </w:rPr>
      </w:pPr>
      <w:r w:rsidRPr="00553173">
        <w:rPr>
          <w:b/>
          <w:bCs/>
        </w:rPr>
        <w:t>Financial Planners and Advisers Code of Ethics 2019</w:t>
      </w:r>
    </w:p>
    <w:p w14:paraId="674107C0" w14:textId="77777777" w:rsidR="00553173" w:rsidRPr="00553173" w:rsidRDefault="00553173" w:rsidP="009B3644">
      <w:pPr>
        <w:pStyle w:val="NoSpacing"/>
        <w:numPr>
          <w:ilvl w:val="0"/>
          <w:numId w:val="31"/>
        </w:numPr>
      </w:pPr>
      <w:r w:rsidRPr="00553173">
        <w:t>Acting in the best interests of clients</w:t>
      </w:r>
    </w:p>
    <w:p w14:paraId="44D33049" w14:textId="77777777" w:rsidR="00553173" w:rsidRPr="00553173" w:rsidRDefault="00553173" w:rsidP="009B3644">
      <w:pPr>
        <w:pStyle w:val="NoSpacing"/>
        <w:numPr>
          <w:ilvl w:val="0"/>
          <w:numId w:val="31"/>
        </w:numPr>
      </w:pPr>
      <w:r w:rsidRPr="00553173">
        <w:t>Avoiding conflicts of interest</w:t>
      </w:r>
    </w:p>
    <w:p w14:paraId="74F02AB2" w14:textId="77777777" w:rsidR="00553173" w:rsidRPr="00553173" w:rsidRDefault="00553173" w:rsidP="009B3644">
      <w:pPr>
        <w:pStyle w:val="NoSpacing"/>
        <w:numPr>
          <w:ilvl w:val="0"/>
          <w:numId w:val="31"/>
        </w:numPr>
      </w:pPr>
      <w:r w:rsidRPr="00553173">
        <w:t>Ensuring that clients give informed consent and understand the advice they receive</w:t>
      </w:r>
    </w:p>
    <w:p w14:paraId="3CA2E820" w14:textId="77777777" w:rsidR="00553173" w:rsidRPr="00553173" w:rsidRDefault="00553173" w:rsidP="009B3644">
      <w:pPr>
        <w:pStyle w:val="NoSpacing"/>
        <w:numPr>
          <w:ilvl w:val="0"/>
          <w:numId w:val="31"/>
        </w:numPr>
      </w:pPr>
      <w:r w:rsidRPr="00553173">
        <w:t>Ensuring that clients clearly agree to the fees they will pay</w:t>
      </w:r>
    </w:p>
    <w:p w14:paraId="50AFD809" w14:textId="77777777" w:rsidR="00553173" w:rsidRPr="00553173" w:rsidRDefault="00553173" w:rsidP="009B3644">
      <w:pPr>
        <w:pStyle w:val="NoSpacing"/>
        <w:numPr>
          <w:ilvl w:val="0"/>
          <w:numId w:val="31"/>
        </w:numPr>
      </w:pPr>
      <w:r w:rsidRPr="00553173">
        <w:t>Maintaining a high level of knowledge and skills.</w:t>
      </w:r>
    </w:p>
    <w:p w14:paraId="4F0A2A59" w14:textId="77777777" w:rsidR="00553173" w:rsidRDefault="00553173" w:rsidP="00553173">
      <w:pPr>
        <w:pStyle w:val="NoSpacing"/>
      </w:pPr>
    </w:p>
    <w:p w14:paraId="04FFA4E5" w14:textId="0DB40AAC" w:rsidR="00553173" w:rsidRPr="00553173" w:rsidRDefault="00553173" w:rsidP="00553173">
      <w:pPr>
        <w:pStyle w:val="NoSpacing"/>
        <w:rPr>
          <w:b/>
          <w:bCs/>
        </w:rPr>
      </w:pPr>
      <w:r w:rsidRPr="00553173">
        <w:rPr>
          <w:b/>
          <w:bCs/>
        </w:rPr>
        <w:t>Values</w:t>
      </w:r>
    </w:p>
    <w:p w14:paraId="5E658D94" w14:textId="77777777" w:rsidR="00553173" w:rsidRPr="00553173" w:rsidRDefault="00553173" w:rsidP="00553173">
      <w:pPr>
        <w:pStyle w:val="NoSpacing"/>
      </w:pPr>
      <w:r w:rsidRPr="00553173">
        <w:t xml:space="preserve">You must always act in a way that demonstrates, </w:t>
      </w:r>
      <w:proofErr w:type="spellStart"/>
      <w:proofErr w:type="gramStart"/>
      <w:r w:rsidRPr="00553173">
        <w:t>realises</w:t>
      </w:r>
      <w:proofErr w:type="spellEnd"/>
      <w:proofErr w:type="gramEnd"/>
      <w:r w:rsidRPr="00553173">
        <w:t xml:space="preserve"> and promotes the following values:</w:t>
      </w:r>
    </w:p>
    <w:p w14:paraId="78F53CEE" w14:textId="77777777" w:rsidR="00553173" w:rsidRPr="00553173" w:rsidRDefault="00553173" w:rsidP="009B3644">
      <w:pPr>
        <w:pStyle w:val="NoSpacing"/>
        <w:numPr>
          <w:ilvl w:val="0"/>
          <w:numId w:val="30"/>
        </w:numPr>
      </w:pPr>
      <w:proofErr w:type="gramStart"/>
      <w:r w:rsidRPr="00553173">
        <w:t>trustworthiness;</w:t>
      </w:r>
      <w:proofErr w:type="gramEnd"/>
    </w:p>
    <w:p w14:paraId="732F7251" w14:textId="77777777" w:rsidR="00553173" w:rsidRPr="00553173" w:rsidRDefault="00553173" w:rsidP="009B3644">
      <w:pPr>
        <w:pStyle w:val="NoSpacing"/>
        <w:numPr>
          <w:ilvl w:val="0"/>
          <w:numId w:val="30"/>
        </w:numPr>
      </w:pPr>
      <w:proofErr w:type="gramStart"/>
      <w:r w:rsidRPr="00553173">
        <w:t>competence;</w:t>
      </w:r>
      <w:proofErr w:type="gramEnd"/>
    </w:p>
    <w:p w14:paraId="7E417101" w14:textId="77777777" w:rsidR="00553173" w:rsidRPr="00553173" w:rsidRDefault="00553173" w:rsidP="009B3644">
      <w:pPr>
        <w:pStyle w:val="NoSpacing"/>
        <w:numPr>
          <w:ilvl w:val="0"/>
          <w:numId w:val="30"/>
        </w:numPr>
      </w:pPr>
      <w:proofErr w:type="gramStart"/>
      <w:r w:rsidRPr="00553173">
        <w:t>honesty;</w:t>
      </w:r>
      <w:proofErr w:type="gramEnd"/>
    </w:p>
    <w:p w14:paraId="2F991CA4" w14:textId="77777777" w:rsidR="00553173" w:rsidRPr="00553173" w:rsidRDefault="00553173" w:rsidP="009B3644">
      <w:pPr>
        <w:pStyle w:val="NoSpacing"/>
        <w:numPr>
          <w:ilvl w:val="0"/>
          <w:numId w:val="30"/>
        </w:numPr>
      </w:pPr>
      <w:proofErr w:type="gramStart"/>
      <w:r w:rsidRPr="00553173">
        <w:t>fairness;</w:t>
      </w:r>
      <w:proofErr w:type="gramEnd"/>
    </w:p>
    <w:p w14:paraId="1FEC7B00" w14:textId="77777777" w:rsidR="00553173" w:rsidRPr="00553173" w:rsidRDefault="00553173" w:rsidP="009B3644">
      <w:pPr>
        <w:pStyle w:val="NoSpacing"/>
        <w:numPr>
          <w:ilvl w:val="0"/>
          <w:numId w:val="30"/>
        </w:numPr>
      </w:pPr>
      <w:r w:rsidRPr="00553173">
        <w:t>diligence.</w:t>
      </w:r>
    </w:p>
    <w:p w14:paraId="07138046" w14:textId="54076535" w:rsidR="00BB755B" w:rsidRDefault="00BB755B" w:rsidP="00553173">
      <w:pPr>
        <w:pStyle w:val="NoSpacing"/>
      </w:pPr>
    </w:p>
    <w:p w14:paraId="3362F374" w14:textId="77777777" w:rsidR="00C15D98" w:rsidRPr="00C15D98" w:rsidRDefault="00C15D98" w:rsidP="00C15D98">
      <w:pPr>
        <w:pStyle w:val="NoSpacing"/>
        <w:rPr>
          <w:b/>
          <w:bCs/>
        </w:rPr>
      </w:pPr>
      <w:r w:rsidRPr="00C15D98">
        <w:rPr>
          <w:b/>
          <w:bCs/>
        </w:rPr>
        <w:t>Bible Verses About Money</w:t>
      </w:r>
    </w:p>
    <w:p w14:paraId="7622671A" w14:textId="77777777" w:rsidR="00C15D98" w:rsidRPr="00C15D98" w:rsidRDefault="00C15D98" w:rsidP="00C15D98">
      <w:pPr>
        <w:pStyle w:val="NoSpacing"/>
        <w:numPr>
          <w:ilvl w:val="0"/>
          <w:numId w:val="34"/>
        </w:numPr>
      </w:pPr>
      <w:r w:rsidRPr="00C15D98">
        <w:t xml:space="preserve">Putting Your Hope </w:t>
      </w:r>
      <w:proofErr w:type="gramStart"/>
      <w:r w:rsidRPr="00C15D98">
        <w:t>In</w:t>
      </w:r>
      <w:proofErr w:type="gramEnd"/>
      <w:r w:rsidRPr="00C15D98">
        <w:t xml:space="preserve"> Your Wealth</w:t>
      </w:r>
    </w:p>
    <w:p w14:paraId="20DA58F8" w14:textId="77777777" w:rsidR="00C15D98" w:rsidRPr="00C15D98" w:rsidRDefault="00C15D98" w:rsidP="00C15D98">
      <w:pPr>
        <w:pStyle w:val="NoSpacing"/>
        <w:numPr>
          <w:ilvl w:val="0"/>
          <w:numId w:val="34"/>
        </w:numPr>
      </w:pPr>
      <w:r w:rsidRPr="00C15D98">
        <w:t>Contentment</w:t>
      </w:r>
    </w:p>
    <w:p w14:paraId="7393D3C5" w14:textId="77777777" w:rsidR="00C15D98" w:rsidRPr="00C15D98" w:rsidRDefault="00C15D98" w:rsidP="00C15D98">
      <w:pPr>
        <w:pStyle w:val="NoSpacing"/>
        <w:numPr>
          <w:ilvl w:val="0"/>
          <w:numId w:val="34"/>
        </w:numPr>
      </w:pPr>
      <w:r w:rsidRPr="00C15D98">
        <w:t>Giving</w:t>
      </w:r>
    </w:p>
    <w:p w14:paraId="093016D2" w14:textId="77777777" w:rsidR="00C15D98" w:rsidRPr="00C15D98" w:rsidRDefault="00C15D98" w:rsidP="00C15D98">
      <w:pPr>
        <w:pStyle w:val="NoSpacing"/>
        <w:numPr>
          <w:ilvl w:val="0"/>
          <w:numId w:val="34"/>
        </w:numPr>
      </w:pPr>
      <w:r w:rsidRPr="00C15D98">
        <w:t>Greed</w:t>
      </w:r>
    </w:p>
    <w:p w14:paraId="14E81949" w14:textId="77777777" w:rsidR="00C15D98" w:rsidRPr="00C15D98" w:rsidRDefault="00C15D98" w:rsidP="00C15D98">
      <w:pPr>
        <w:pStyle w:val="NoSpacing"/>
        <w:numPr>
          <w:ilvl w:val="0"/>
          <w:numId w:val="34"/>
        </w:numPr>
      </w:pPr>
      <w:r w:rsidRPr="00C15D98">
        <w:t>Debt</w:t>
      </w:r>
    </w:p>
    <w:p w14:paraId="271EB254" w14:textId="77777777" w:rsidR="00C15D98" w:rsidRPr="00C15D98" w:rsidRDefault="00C15D98" w:rsidP="00C15D98">
      <w:pPr>
        <w:pStyle w:val="NoSpacing"/>
        <w:numPr>
          <w:ilvl w:val="0"/>
          <w:numId w:val="34"/>
        </w:numPr>
      </w:pPr>
      <w:r w:rsidRPr="00C15D98">
        <w:t xml:space="preserve">Being Ethical </w:t>
      </w:r>
      <w:proofErr w:type="gramStart"/>
      <w:r w:rsidRPr="00C15D98">
        <w:t>And</w:t>
      </w:r>
      <w:proofErr w:type="gramEnd"/>
      <w:r w:rsidRPr="00C15D98">
        <w:t xml:space="preserve"> Not Cheating Others</w:t>
      </w:r>
    </w:p>
    <w:p w14:paraId="5FAC0BD1" w14:textId="77777777" w:rsidR="00C15D98" w:rsidRPr="00C15D98" w:rsidRDefault="00C15D98" w:rsidP="00C15D98">
      <w:pPr>
        <w:pStyle w:val="NoSpacing"/>
        <w:numPr>
          <w:ilvl w:val="0"/>
          <w:numId w:val="34"/>
        </w:numPr>
      </w:pPr>
      <w:r w:rsidRPr="00C15D98">
        <w:t xml:space="preserve">Working Hard </w:t>
      </w:r>
      <w:proofErr w:type="gramStart"/>
      <w:r w:rsidRPr="00C15D98">
        <w:t>And</w:t>
      </w:r>
      <w:proofErr w:type="gramEnd"/>
      <w:r w:rsidRPr="00C15D98">
        <w:t xml:space="preserve"> Laziness</w:t>
      </w:r>
    </w:p>
    <w:p w14:paraId="664E3FD1" w14:textId="77777777" w:rsidR="00C15D98" w:rsidRPr="00C15D98" w:rsidRDefault="00C15D98" w:rsidP="00C15D98">
      <w:pPr>
        <w:pStyle w:val="NoSpacing"/>
        <w:numPr>
          <w:ilvl w:val="0"/>
          <w:numId w:val="34"/>
        </w:numPr>
      </w:pPr>
      <w:r w:rsidRPr="00C15D98">
        <w:t xml:space="preserve">The Need </w:t>
      </w:r>
      <w:proofErr w:type="gramStart"/>
      <w:r w:rsidRPr="00C15D98">
        <w:t>For</w:t>
      </w:r>
      <w:proofErr w:type="gramEnd"/>
      <w:r w:rsidRPr="00C15D98">
        <w:t xml:space="preserve"> Rest</w:t>
      </w:r>
    </w:p>
    <w:p w14:paraId="62F32E88" w14:textId="77777777" w:rsidR="00C15D98" w:rsidRPr="00C15D98" w:rsidRDefault="00C15D98" w:rsidP="00C15D98">
      <w:pPr>
        <w:pStyle w:val="NoSpacing"/>
        <w:numPr>
          <w:ilvl w:val="0"/>
          <w:numId w:val="34"/>
        </w:numPr>
      </w:pPr>
      <w:r w:rsidRPr="00C15D98">
        <w:t>Planning Ahead</w:t>
      </w:r>
    </w:p>
    <w:p w14:paraId="264D100B" w14:textId="77777777" w:rsidR="00C15D98" w:rsidRPr="00C15D98" w:rsidRDefault="00C15D98" w:rsidP="00C15D98">
      <w:pPr>
        <w:pStyle w:val="NoSpacing"/>
        <w:numPr>
          <w:ilvl w:val="0"/>
          <w:numId w:val="34"/>
        </w:numPr>
      </w:pPr>
      <w:r w:rsidRPr="00C15D98">
        <w:t>Saving</w:t>
      </w:r>
    </w:p>
    <w:p w14:paraId="756D3A67" w14:textId="77777777" w:rsidR="00C15D98" w:rsidRPr="00C15D98" w:rsidRDefault="00C15D98" w:rsidP="00C15D98">
      <w:pPr>
        <w:pStyle w:val="NoSpacing"/>
        <w:numPr>
          <w:ilvl w:val="0"/>
          <w:numId w:val="34"/>
        </w:numPr>
      </w:pPr>
      <w:r w:rsidRPr="00C15D98">
        <w:t>Stewardship</w:t>
      </w:r>
    </w:p>
    <w:p w14:paraId="7A667B66" w14:textId="77777777" w:rsidR="00C15D98" w:rsidRPr="00C15D98" w:rsidRDefault="00C15D98" w:rsidP="00C15D98">
      <w:pPr>
        <w:pStyle w:val="NoSpacing"/>
        <w:numPr>
          <w:ilvl w:val="0"/>
          <w:numId w:val="34"/>
        </w:numPr>
      </w:pPr>
      <w:r w:rsidRPr="00C15D98">
        <w:t xml:space="preserve">Seeking Godly Guidance </w:t>
      </w:r>
      <w:proofErr w:type="gramStart"/>
      <w:r w:rsidRPr="00C15D98">
        <w:t>And</w:t>
      </w:r>
      <w:proofErr w:type="gramEnd"/>
      <w:r w:rsidRPr="00C15D98">
        <w:t xml:space="preserve"> Wisdom</w:t>
      </w:r>
    </w:p>
    <w:p w14:paraId="4898ED2B" w14:textId="77777777" w:rsidR="00C15D98" w:rsidRPr="00C15D98" w:rsidRDefault="00C15D98" w:rsidP="00C15D98">
      <w:pPr>
        <w:pStyle w:val="NoSpacing"/>
        <w:numPr>
          <w:ilvl w:val="0"/>
          <w:numId w:val="34"/>
        </w:numPr>
      </w:pPr>
      <w:r w:rsidRPr="00C15D98">
        <w:t>Trusting In God’s Provision</w:t>
      </w:r>
    </w:p>
    <w:p w14:paraId="2DCF60DD" w14:textId="77777777" w:rsidR="00C15D98" w:rsidRPr="00C15D98" w:rsidRDefault="00C15D98" w:rsidP="00C15D98">
      <w:pPr>
        <w:pStyle w:val="NoSpacing"/>
        <w:numPr>
          <w:ilvl w:val="0"/>
          <w:numId w:val="34"/>
        </w:numPr>
      </w:pPr>
      <w:r w:rsidRPr="00C15D98">
        <w:t>Worry</w:t>
      </w:r>
    </w:p>
    <w:p w14:paraId="07C3DAC0" w14:textId="77777777" w:rsidR="00C15D98" w:rsidRPr="00C15D98" w:rsidRDefault="00C15D98" w:rsidP="00C15D98">
      <w:pPr>
        <w:pStyle w:val="NoSpacing"/>
        <w:numPr>
          <w:ilvl w:val="0"/>
          <w:numId w:val="34"/>
        </w:numPr>
      </w:pPr>
      <w:r w:rsidRPr="00C15D98">
        <w:t xml:space="preserve">True Wealth </w:t>
      </w:r>
      <w:proofErr w:type="gramStart"/>
      <w:r w:rsidRPr="00C15D98">
        <w:t>In</w:t>
      </w:r>
      <w:proofErr w:type="gramEnd"/>
      <w:r w:rsidRPr="00C15D98">
        <w:t xml:space="preserve"> Christ</w:t>
      </w:r>
    </w:p>
    <w:p w14:paraId="7FABB0C4" w14:textId="77777777" w:rsidR="00C15D98" w:rsidRPr="00C15D98" w:rsidRDefault="00C15D98" w:rsidP="00C15D98">
      <w:pPr>
        <w:pStyle w:val="NoSpacing"/>
      </w:pPr>
      <w:r w:rsidRPr="00C15D98">
        <w:t>https://www.biblemoneymatters.com/bible-verses-about-money-what-does-the-bible-have-to-say-about-our-financial-lives/</w:t>
      </w:r>
    </w:p>
    <w:p w14:paraId="4CB78DEB" w14:textId="77777777" w:rsidR="00C15D98" w:rsidRDefault="00C15D98" w:rsidP="00C15D98">
      <w:pPr>
        <w:pStyle w:val="NoSpacing"/>
      </w:pPr>
    </w:p>
    <w:p w14:paraId="78A9582B" w14:textId="3837B8C1" w:rsidR="00C15D98" w:rsidRPr="00C15D98" w:rsidRDefault="00C15D98" w:rsidP="00C15D98">
      <w:pPr>
        <w:pStyle w:val="NoSpacing"/>
        <w:rPr>
          <w:b/>
          <w:bCs/>
        </w:rPr>
      </w:pPr>
      <w:r w:rsidRPr="00C15D98">
        <w:rPr>
          <w:b/>
          <w:bCs/>
        </w:rPr>
        <w:t>Does the Bible have anything to say about this?</w:t>
      </w:r>
    </w:p>
    <w:p w14:paraId="13A86B53" w14:textId="77777777" w:rsidR="00C15D98" w:rsidRPr="00C15D98" w:rsidRDefault="00C15D98" w:rsidP="00C15D98">
      <w:pPr>
        <w:pStyle w:val="NoSpacing"/>
        <w:numPr>
          <w:ilvl w:val="0"/>
          <w:numId w:val="33"/>
        </w:numPr>
      </w:pPr>
      <w:r w:rsidRPr="00C15D98">
        <w:t xml:space="preserve">Ecclesiastes 5:10 Whoever loves money never has </w:t>
      </w:r>
      <w:proofErr w:type="gramStart"/>
      <w:r w:rsidRPr="00C15D98">
        <w:t>enough;</w:t>
      </w:r>
      <w:proofErr w:type="gramEnd"/>
    </w:p>
    <w:p w14:paraId="3F2A12D0" w14:textId="77777777" w:rsidR="00C15D98" w:rsidRPr="00C15D98" w:rsidRDefault="00C15D98" w:rsidP="00C15D98">
      <w:pPr>
        <w:pStyle w:val="NoSpacing"/>
        <w:numPr>
          <w:ilvl w:val="0"/>
          <w:numId w:val="33"/>
        </w:numPr>
      </w:pPr>
      <w:r w:rsidRPr="00C15D98">
        <w:t>1 Timothy 6:6-12 But godliness with contentment is great gain.</w:t>
      </w:r>
    </w:p>
    <w:p w14:paraId="4C20903A" w14:textId="77777777" w:rsidR="00C15D98" w:rsidRPr="00C15D98" w:rsidRDefault="00C15D98" w:rsidP="00C15D98">
      <w:pPr>
        <w:pStyle w:val="NoSpacing"/>
        <w:numPr>
          <w:ilvl w:val="0"/>
          <w:numId w:val="33"/>
        </w:numPr>
      </w:pPr>
      <w:r w:rsidRPr="00C15D98">
        <w:t>Proverbs 14:23 All hard work brings a profit, </w:t>
      </w:r>
    </w:p>
    <w:p w14:paraId="1849D2AC" w14:textId="77777777" w:rsidR="00C15D98" w:rsidRPr="00C15D98" w:rsidRDefault="00C15D98" w:rsidP="00C15D98">
      <w:pPr>
        <w:pStyle w:val="NoSpacing"/>
        <w:numPr>
          <w:ilvl w:val="0"/>
          <w:numId w:val="33"/>
        </w:numPr>
      </w:pPr>
      <w:r w:rsidRPr="00C15D98">
        <w:t>Luke 14:28-30 “For which of you, intending to build a tower, does not sit down first and count the cost, whether he has enough to finish it</w:t>
      </w:r>
    </w:p>
    <w:p w14:paraId="6323BC8A" w14:textId="77777777" w:rsidR="00C15D98" w:rsidRPr="00C15D98" w:rsidRDefault="00C15D98" w:rsidP="00C15D98">
      <w:pPr>
        <w:pStyle w:val="NoSpacing"/>
        <w:numPr>
          <w:ilvl w:val="0"/>
          <w:numId w:val="33"/>
        </w:numPr>
      </w:pPr>
      <w:r w:rsidRPr="00C15D98">
        <w:t xml:space="preserve">Proverbs 6:6-8 Go to the ant, you </w:t>
      </w:r>
      <w:proofErr w:type="gramStart"/>
      <w:r w:rsidRPr="00C15D98">
        <w:t>sluggard;  consider</w:t>
      </w:r>
      <w:proofErr w:type="gramEnd"/>
      <w:r w:rsidRPr="00C15D98">
        <w:t xml:space="preserve"> its ways and be wise!  It has no commander, no overseer or ruler, yet it stores its provisions in summer and gathers its food at harvest.</w:t>
      </w:r>
    </w:p>
    <w:p w14:paraId="0FCC30DA" w14:textId="77777777" w:rsidR="00C15D98" w:rsidRDefault="00C15D98" w:rsidP="00C15D98">
      <w:pPr>
        <w:pStyle w:val="NoSpacing"/>
      </w:pPr>
    </w:p>
    <w:p w14:paraId="6D04F2D7" w14:textId="38CC46FD" w:rsidR="00C15D98" w:rsidRPr="00C15D98" w:rsidRDefault="00C15D98" w:rsidP="00C15D98">
      <w:pPr>
        <w:pStyle w:val="NoSpacing"/>
        <w:rPr>
          <w:b/>
          <w:bCs/>
        </w:rPr>
      </w:pPr>
      <w:r w:rsidRPr="00C15D98">
        <w:rPr>
          <w:b/>
          <w:bCs/>
        </w:rPr>
        <w:t>Does the Christian worldview make any difference?</w:t>
      </w:r>
    </w:p>
    <w:p w14:paraId="71E513D8" w14:textId="77777777" w:rsidR="00C15D98" w:rsidRPr="00C15D98" w:rsidRDefault="00C15D98" w:rsidP="00C15D98">
      <w:pPr>
        <w:pStyle w:val="NoSpacing"/>
        <w:numPr>
          <w:ilvl w:val="0"/>
          <w:numId w:val="32"/>
        </w:numPr>
      </w:pPr>
      <w:r w:rsidRPr="00C15D98">
        <w:t>Being in the image of God, humanity can think and reason.</w:t>
      </w:r>
    </w:p>
    <w:p w14:paraId="3AC28A08" w14:textId="7C373B7A" w:rsidR="00553173" w:rsidRPr="00553173" w:rsidRDefault="00C15D98" w:rsidP="00C15D98">
      <w:pPr>
        <w:pStyle w:val="NoSpacing"/>
        <w:numPr>
          <w:ilvl w:val="0"/>
          <w:numId w:val="32"/>
        </w:numPr>
      </w:pPr>
      <w:r w:rsidRPr="00C15D98">
        <w:t>Christianity provides an objective foundation for morality.</w:t>
      </w:r>
    </w:p>
    <w:sectPr w:rsidR="00553173" w:rsidRPr="00553173" w:rsidSect="00700BFA">
      <w:footerReference w:type="default" r:id="rId8"/>
      <w:footerReference w:type="first" r:id="rId9"/>
      <w:pgSz w:w="11907" w:h="16839" w:code="9"/>
      <w:pgMar w:top="907" w:right="1021" w:bottom="907" w:left="1021" w:header="1077" w:footer="1077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2F85E0" w14:textId="77777777" w:rsidR="00DD7EB9" w:rsidRDefault="00DD7EB9" w:rsidP="00812D8B">
      <w:pPr>
        <w:spacing w:line="240" w:lineRule="auto"/>
      </w:pPr>
      <w:r>
        <w:separator/>
      </w:r>
    </w:p>
  </w:endnote>
  <w:endnote w:type="continuationSeparator" w:id="0">
    <w:p w14:paraId="4C717161" w14:textId="77777777" w:rsidR="00DD7EB9" w:rsidRDefault="00DD7EB9" w:rsidP="00812D8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0"/>
        <w:szCs w:val="20"/>
      </w:rPr>
      <w:id w:val="205103485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2772486" w14:textId="77777777" w:rsidR="00812D8B" w:rsidRPr="00AD3FAC" w:rsidRDefault="00AD3FAC" w:rsidP="00AD3FAC">
        <w:pPr>
          <w:pStyle w:val="Footer"/>
          <w:rPr>
            <w:sz w:val="20"/>
            <w:szCs w:val="20"/>
          </w:rPr>
        </w:pPr>
        <w:r w:rsidRPr="00AD3FAC">
          <w:rPr>
            <w:sz w:val="20"/>
            <w:szCs w:val="20"/>
          </w:rPr>
          <w:fldChar w:fldCharType="begin"/>
        </w:r>
        <w:r w:rsidRPr="00AD3FAC">
          <w:rPr>
            <w:sz w:val="20"/>
            <w:szCs w:val="20"/>
          </w:rPr>
          <w:instrText xml:space="preserve"> PAGE   \* MERGEFORMAT </w:instrText>
        </w:r>
        <w:r w:rsidRPr="00AD3FAC">
          <w:rPr>
            <w:sz w:val="20"/>
            <w:szCs w:val="20"/>
          </w:rPr>
          <w:fldChar w:fldCharType="separate"/>
        </w:r>
        <w:r w:rsidR="00E37C05">
          <w:rPr>
            <w:noProof/>
            <w:sz w:val="20"/>
            <w:szCs w:val="20"/>
          </w:rPr>
          <w:t>4</w:t>
        </w:r>
        <w:r w:rsidRPr="00AD3FAC">
          <w:rPr>
            <w:noProof/>
            <w:sz w:val="20"/>
            <w:szCs w:val="20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inorHAnsi" w:hAnsiTheme="minorHAnsi" w:cstheme="minorHAnsi"/>
        <w:sz w:val="20"/>
        <w:szCs w:val="20"/>
      </w:rPr>
      <w:id w:val="-14625725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9768667" w14:textId="77777777" w:rsidR="00AD3FAC" w:rsidRPr="008F74E9" w:rsidRDefault="00AD3FAC" w:rsidP="00AD3FAC">
        <w:pPr>
          <w:pStyle w:val="Footer"/>
          <w:rPr>
            <w:rFonts w:asciiTheme="minorHAnsi" w:hAnsiTheme="minorHAnsi" w:cstheme="minorHAnsi"/>
            <w:sz w:val="20"/>
            <w:szCs w:val="20"/>
          </w:rPr>
        </w:pPr>
        <w:r w:rsidRPr="008F74E9">
          <w:rPr>
            <w:rFonts w:asciiTheme="minorHAnsi" w:hAnsiTheme="minorHAnsi" w:cstheme="minorHAnsi"/>
            <w:sz w:val="20"/>
            <w:szCs w:val="20"/>
          </w:rPr>
          <w:fldChar w:fldCharType="begin"/>
        </w:r>
        <w:r w:rsidRPr="008F74E9">
          <w:rPr>
            <w:rFonts w:asciiTheme="minorHAnsi" w:hAnsiTheme="minorHAnsi" w:cstheme="minorHAnsi"/>
            <w:sz w:val="20"/>
            <w:szCs w:val="20"/>
          </w:rPr>
          <w:instrText xml:space="preserve"> PAGE   \* MERGEFORMAT </w:instrText>
        </w:r>
        <w:r w:rsidRPr="008F74E9">
          <w:rPr>
            <w:rFonts w:asciiTheme="minorHAnsi" w:hAnsiTheme="minorHAnsi" w:cstheme="minorHAnsi"/>
            <w:sz w:val="20"/>
            <w:szCs w:val="20"/>
          </w:rPr>
          <w:fldChar w:fldCharType="separate"/>
        </w:r>
        <w:r w:rsidR="00E37C05" w:rsidRPr="008F74E9">
          <w:rPr>
            <w:rFonts w:asciiTheme="minorHAnsi" w:hAnsiTheme="minorHAnsi" w:cstheme="minorHAnsi"/>
            <w:noProof/>
            <w:sz w:val="20"/>
            <w:szCs w:val="20"/>
          </w:rPr>
          <w:t>1</w:t>
        </w:r>
        <w:r w:rsidRPr="008F74E9">
          <w:rPr>
            <w:rFonts w:asciiTheme="minorHAnsi" w:hAnsiTheme="minorHAnsi" w:cstheme="minorHAnsi"/>
            <w:noProof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7A68CF" w14:textId="77777777" w:rsidR="00DD7EB9" w:rsidRDefault="00DD7EB9" w:rsidP="00812D8B">
      <w:pPr>
        <w:spacing w:line="240" w:lineRule="auto"/>
      </w:pPr>
      <w:r>
        <w:separator/>
      </w:r>
    </w:p>
  </w:footnote>
  <w:footnote w:type="continuationSeparator" w:id="0">
    <w:p w14:paraId="497D81FF" w14:textId="77777777" w:rsidR="00DD7EB9" w:rsidRDefault="00DD7EB9" w:rsidP="00812D8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55D26"/>
    <w:multiLevelType w:val="hybridMultilevel"/>
    <w:tmpl w:val="9BCE9C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796BC2"/>
    <w:multiLevelType w:val="hybridMultilevel"/>
    <w:tmpl w:val="4A7AA638"/>
    <w:lvl w:ilvl="0" w:tplc="DE609E5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434103"/>
    <w:multiLevelType w:val="hybridMultilevel"/>
    <w:tmpl w:val="1E20300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EE055E"/>
    <w:multiLevelType w:val="hybridMultilevel"/>
    <w:tmpl w:val="EFEA78F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8157FE"/>
    <w:multiLevelType w:val="hybridMultilevel"/>
    <w:tmpl w:val="050AACAA"/>
    <w:lvl w:ilvl="0" w:tplc="DE609E5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365C3F"/>
    <w:multiLevelType w:val="hybridMultilevel"/>
    <w:tmpl w:val="3EA25ACA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3C222BE"/>
    <w:multiLevelType w:val="hybridMultilevel"/>
    <w:tmpl w:val="4A7AA638"/>
    <w:lvl w:ilvl="0" w:tplc="DE609E5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DA5E80"/>
    <w:multiLevelType w:val="hybridMultilevel"/>
    <w:tmpl w:val="4BFEE74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D42ADF"/>
    <w:multiLevelType w:val="hybridMultilevel"/>
    <w:tmpl w:val="B1324060"/>
    <w:lvl w:ilvl="0" w:tplc="F9F4C45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5CE707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CE064F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2F40EE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D6547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0E273F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C0EE7E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D0E2CF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072107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5531FAF"/>
    <w:multiLevelType w:val="hybridMultilevel"/>
    <w:tmpl w:val="4A7AA638"/>
    <w:lvl w:ilvl="0" w:tplc="DE609E5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F029C3"/>
    <w:multiLevelType w:val="hybridMultilevel"/>
    <w:tmpl w:val="67E88BD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54587B"/>
    <w:multiLevelType w:val="hybridMultilevel"/>
    <w:tmpl w:val="543288A4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4B1759"/>
    <w:multiLevelType w:val="hybridMultilevel"/>
    <w:tmpl w:val="EC8A0944"/>
    <w:lvl w:ilvl="0" w:tplc="0B8401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4B37F1"/>
    <w:multiLevelType w:val="hybridMultilevel"/>
    <w:tmpl w:val="B37E5E06"/>
    <w:lvl w:ilvl="0" w:tplc="0C09000F">
      <w:start w:val="1"/>
      <w:numFmt w:val="decimal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EB61FEF"/>
    <w:multiLevelType w:val="hybridMultilevel"/>
    <w:tmpl w:val="8DAC9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DD542D"/>
    <w:multiLevelType w:val="hybridMultilevel"/>
    <w:tmpl w:val="16E6ECB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9B7B70"/>
    <w:multiLevelType w:val="hybridMultilevel"/>
    <w:tmpl w:val="B27A993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7E0E66"/>
    <w:multiLevelType w:val="hybridMultilevel"/>
    <w:tmpl w:val="1E20300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17404D"/>
    <w:multiLevelType w:val="hybridMultilevel"/>
    <w:tmpl w:val="1E20300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3F5F6E"/>
    <w:multiLevelType w:val="hybridMultilevel"/>
    <w:tmpl w:val="816210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8A6718"/>
    <w:multiLevelType w:val="hybridMultilevel"/>
    <w:tmpl w:val="1E20300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987AB1"/>
    <w:multiLevelType w:val="hybridMultilevel"/>
    <w:tmpl w:val="4A7AA638"/>
    <w:lvl w:ilvl="0" w:tplc="DE609E5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3996E97"/>
    <w:multiLevelType w:val="hybridMultilevel"/>
    <w:tmpl w:val="B574BB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C267DB"/>
    <w:multiLevelType w:val="hybridMultilevel"/>
    <w:tmpl w:val="08FE706A"/>
    <w:lvl w:ilvl="0" w:tplc="1C3C7E1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F0A9A0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5045C4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9FCAAD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4705BA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D8884D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1E204C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564EE1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FFE987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7E66370"/>
    <w:multiLevelType w:val="hybridMultilevel"/>
    <w:tmpl w:val="B8BA48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AA3717A"/>
    <w:multiLevelType w:val="hybridMultilevel"/>
    <w:tmpl w:val="1E20300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9D40A6"/>
    <w:multiLevelType w:val="hybridMultilevel"/>
    <w:tmpl w:val="AB068086"/>
    <w:lvl w:ilvl="0" w:tplc="DE609E5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D9A304D"/>
    <w:multiLevelType w:val="hybridMultilevel"/>
    <w:tmpl w:val="7882A7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5F54DA"/>
    <w:multiLevelType w:val="hybridMultilevel"/>
    <w:tmpl w:val="E4868C10"/>
    <w:lvl w:ilvl="0" w:tplc="DC4A86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ACACCB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0F0D3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E4DC1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324777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77826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1008D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C44EF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C9649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9" w15:restartNumberingAfterBreak="0">
    <w:nsid w:val="69D2671E"/>
    <w:multiLevelType w:val="hybridMultilevel"/>
    <w:tmpl w:val="70EA30C4"/>
    <w:lvl w:ilvl="0" w:tplc="15EC530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C20B7E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46E72B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2EE240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284953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6CAB21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F56708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75CCEB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6DC383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F561195"/>
    <w:multiLevelType w:val="hybridMultilevel"/>
    <w:tmpl w:val="607C03B2"/>
    <w:lvl w:ilvl="0" w:tplc="0C09000F">
      <w:start w:val="1"/>
      <w:numFmt w:val="decimal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0943BC6"/>
    <w:multiLevelType w:val="hybridMultilevel"/>
    <w:tmpl w:val="9BD0F3D6"/>
    <w:lvl w:ilvl="0" w:tplc="E59042B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33EA74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9E6DE2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2DE228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FA8912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ED66D2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646C2C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2222B6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006E20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EF14108"/>
    <w:multiLevelType w:val="hybridMultilevel"/>
    <w:tmpl w:val="1E20300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F9B3051"/>
    <w:multiLevelType w:val="hybridMultilevel"/>
    <w:tmpl w:val="8A242D7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44957240">
    <w:abstractNumId w:val="29"/>
  </w:num>
  <w:num w:numId="2" w16cid:durableId="1269267756">
    <w:abstractNumId w:val="31"/>
  </w:num>
  <w:num w:numId="3" w16cid:durableId="2103602906">
    <w:abstractNumId w:val="23"/>
  </w:num>
  <w:num w:numId="4" w16cid:durableId="1325082804">
    <w:abstractNumId w:val="8"/>
  </w:num>
  <w:num w:numId="5" w16cid:durableId="1500850812">
    <w:abstractNumId w:val="14"/>
  </w:num>
  <w:num w:numId="6" w16cid:durableId="1076325307">
    <w:abstractNumId w:val="28"/>
  </w:num>
  <w:num w:numId="7" w16cid:durableId="2142796153">
    <w:abstractNumId w:val="27"/>
  </w:num>
  <w:num w:numId="8" w16cid:durableId="871192007">
    <w:abstractNumId w:val="33"/>
  </w:num>
  <w:num w:numId="9" w16cid:durableId="107285857">
    <w:abstractNumId w:val="19"/>
  </w:num>
  <w:num w:numId="10" w16cid:durableId="1701198076">
    <w:abstractNumId w:val="16"/>
  </w:num>
  <w:num w:numId="11" w16cid:durableId="2037267867">
    <w:abstractNumId w:val="24"/>
  </w:num>
  <w:num w:numId="12" w16cid:durableId="133839321">
    <w:abstractNumId w:val="3"/>
  </w:num>
  <w:num w:numId="13" w16cid:durableId="1236478231">
    <w:abstractNumId w:val="13"/>
  </w:num>
  <w:num w:numId="14" w16cid:durableId="1058549271">
    <w:abstractNumId w:val="2"/>
  </w:num>
  <w:num w:numId="15" w16cid:durableId="1983149194">
    <w:abstractNumId w:val="20"/>
  </w:num>
  <w:num w:numId="16" w16cid:durableId="915944981">
    <w:abstractNumId w:val="32"/>
  </w:num>
  <w:num w:numId="17" w16cid:durableId="383792264">
    <w:abstractNumId w:val="18"/>
  </w:num>
  <w:num w:numId="18" w16cid:durableId="293802434">
    <w:abstractNumId w:val="25"/>
  </w:num>
  <w:num w:numId="19" w16cid:durableId="1631012768">
    <w:abstractNumId w:val="17"/>
  </w:num>
  <w:num w:numId="20" w16cid:durableId="107437569">
    <w:abstractNumId w:val="30"/>
  </w:num>
  <w:num w:numId="21" w16cid:durableId="1300569252">
    <w:abstractNumId w:val="10"/>
  </w:num>
  <w:num w:numId="22" w16cid:durableId="2064476714">
    <w:abstractNumId w:val="5"/>
  </w:num>
  <w:num w:numId="23" w16cid:durableId="1528327606">
    <w:abstractNumId w:val="12"/>
  </w:num>
  <w:num w:numId="24" w16cid:durableId="521093908">
    <w:abstractNumId w:val="9"/>
  </w:num>
  <w:num w:numId="25" w16cid:durableId="1727294285">
    <w:abstractNumId w:val="1"/>
  </w:num>
  <w:num w:numId="26" w16cid:durableId="550461454">
    <w:abstractNumId w:val="6"/>
  </w:num>
  <w:num w:numId="27" w16cid:durableId="795299002">
    <w:abstractNumId w:val="21"/>
  </w:num>
  <w:num w:numId="28" w16cid:durableId="1144006556">
    <w:abstractNumId w:val="26"/>
  </w:num>
  <w:num w:numId="29" w16cid:durableId="1826432635">
    <w:abstractNumId w:val="4"/>
  </w:num>
  <w:num w:numId="30" w16cid:durableId="1434789810">
    <w:abstractNumId w:val="0"/>
  </w:num>
  <w:num w:numId="31" w16cid:durableId="531386664">
    <w:abstractNumId w:val="15"/>
  </w:num>
  <w:num w:numId="32" w16cid:durableId="1586107113">
    <w:abstractNumId w:val="7"/>
  </w:num>
  <w:num w:numId="33" w16cid:durableId="1149635169">
    <w:abstractNumId w:val="22"/>
  </w:num>
  <w:num w:numId="34" w16cid:durableId="72017960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A0MTM3sTQyNTExMDNQ0lEKTi0uzszPAykwqgUAClKy8iwAAAA="/>
  </w:docVars>
  <w:rsids>
    <w:rsidRoot w:val="002B5D82"/>
    <w:rsid w:val="0002123D"/>
    <w:rsid w:val="00032D7E"/>
    <w:rsid w:val="00060B2A"/>
    <w:rsid w:val="00062F00"/>
    <w:rsid w:val="00097B5A"/>
    <w:rsid w:val="000C6952"/>
    <w:rsid w:val="000D0E51"/>
    <w:rsid w:val="000E3E9A"/>
    <w:rsid w:val="00111AD6"/>
    <w:rsid w:val="00144F8F"/>
    <w:rsid w:val="00164803"/>
    <w:rsid w:val="00164DD9"/>
    <w:rsid w:val="001779F3"/>
    <w:rsid w:val="001A7268"/>
    <w:rsid w:val="001B4346"/>
    <w:rsid w:val="00201BC1"/>
    <w:rsid w:val="00224E82"/>
    <w:rsid w:val="00234EA8"/>
    <w:rsid w:val="00243B95"/>
    <w:rsid w:val="0024549D"/>
    <w:rsid w:val="00261FDA"/>
    <w:rsid w:val="0026580E"/>
    <w:rsid w:val="002B272B"/>
    <w:rsid w:val="002B4194"/>
    <w:rsid w:val="002B5D82"/>
    <w:rsid w:val="002C0582"/>
    <w:rsid w:val="00312287"/>
    <w:rsid w:val="00337E85"/>
    <w:rsid w:val="003425CE"/>
    <w:rsid w:val="00343B21"/>
    <w:rsid w:val="00355102"/>
    <w:rsid w:val="00380600"/>
    <w:rsid w:val="00386F30"/>
    <w:rsid w:val="003B2AA7"/>
    <w:rsid w:val="003C5630"/>
    <w:rsid w:val="004014AE"/>
    <w:rsid w:val="00402172"/>
    <w:rsid w:val="00420EEF"/>
    <w:rsid w:val="00421ACF"/>
    <w:rsid w:val="004346F1"/>
    <w:rsid w:val="00447417"/>
    <w:rsid w:val="00450E89"/>
    <w:rsid w:val="004655BD"/>
    <w:rsid w:val="00472092"/>
    <w:rsid w:val="004769FD"/>
    <w:rsid w:val="00491894"/>
    <w:rsid w:val="004A015E"/>
    <w:rsid w:val="004A4176"/>
    <w:rsid w:val="004A6CAA"/>
    <w:rsid w:val="004D1BC7"/>
    <w:rsid w:val="004D26AD"/>
    <w:rsid w:val="004E05BE"/>
    <w:rsid w:val="004F78A6"/>
    <w:rsid w:val="00507C54"/>
    <w:rsid w:val="00513D80"/>
    <w:rsid w:val="00517E6B"/>
    <w:rsid w:val="005343D2"/>
    <w:rsid w:val="005450DD"/>
    <w:rsid w:val="00551019"/>
    <w:rsid w:val="00553173"/>
    <w:rsid w:val="00581D7A"/>
    <w:rsid w:val="005822ED"/>
    <w:rsid w:val="0058349B"/>
    <w:rsid w:val="005A64EF"/>
    <w:rsid w:val="005C5B86"/>
    <w:rsid w:val="005C5D29"/>
    <w:rsid w:val="005C67EC"/>
    <w:rsid w:val="005E63A9"/>
    <w:rsid w:val="005E7DBB"/>
    <w:rsid w:val="005F6673"/>
    <w:rsid w:val="005F72AE"/>
    <w:rsid w:val="00601635"/>
    <w:rsid w:val="00604D01"/>
    <w:rsid w:val="00606CAA"/>
    <w:rsid w:val="00613B9B"/>
    <w:rsid w:val="006224D5"/>
    <w:rsid w:val="00624274"/>
    <w:rsid w:val="00624E4C"/>
    <w:rsid w:val="00632275"/>
    <w:rsid w:val="00670572"/>
    <w:rsid w:val="006A4A4A"/>
    <w:rsid w:val="006A527D"/>
    <w:rsid w:val="006B1CD9"/>
    <w:rsid w:val="006F0DF9"/>
    <w:rsid w:val="006F5FE2"/>
    <w:rsid w:val="00700BFA"/>
    <w:rsid w:val="007146D1"/>
    <w:rsid w:val="00715D23"/>
    <w:rsid w:val="00734274"/>
    <w:rsid w:val="0075698B"/>
    <w:rsid w:val="007713BB"/>
    <w:rsid w:val="007A38EB"/>
    <w:rsid w:val="007A5BBA"/>
    <w:rsid w:val="007A67FE"/>
    <w:rsid w:val="007B56E7"/>
    <w:rsid w:val="00812D8B"/>
    <w:rsid w:val="00840D08"/>
    <w:rsid w:val="008510F9"/>
    <w:rsid w:val="00865E5B"/>
    <w:rsid w:val="00871CE2"/>
    <w:rsid w:val="00877BFC"/>
    <w:rsid w:val="008B7BEE"/>
    <w:rsid w:val="008D405D"/>
    <w:rsid w:val="008D7926"/>
    <w:rsid w:val="008E2D2D"/>
    <w:rsid w:val="008F74E9"/>
    <w:rsid w:val="00906168"/>
    <w:rsid w:val="009118A6"/>
    <w:rsid w:val="009561BE"/>
    <w:rsid w:val="0095676A"/>
    <w:rsid w:val="00957444"/>
    <w:rsid w:val="009951E5"/>
    <w:rsid w:val="009B3644"/>
    <w:rsid w:val="009C7214"/>
    <w:rsid w:val="009D236D"/>
    <w:rsid w:val="009D6248"/>
    <w:rsid w:val="009E3FA4"/>
    <w:rsid w:val="009F27F4"/>
    <w:rsid w:val="00A213FC"/>
    <w:rsid w:val="00A633A4"/>
    <w:rsid w:val="00A6519A"/>
    <w:rsid w:val="00A70B1B"/>
    <w:rsid w:val="00A9624A"/>
    <w:rsid w:val="00AB6203"/>
    <w:rsid w:val="00AD3FAC"/>
    <w:rsid w:val="00AE2ABC"/>
    <w:rsid w:val="00AF7C30"/>
    <w:rsid w:val="00B07CDF"/>
    <w:rsid w:val="00B1163D"/>
    <w:rsid w:val="00B2489B"/>
    <w:rsid w:val="00B30322"/>
    <w:rsid w:val="00B5056E"/>
    <w:rsid w:val="00B74DCC"/>
    <w:rsid w:val="00B77F53"/>
    <w:rsid w:val="00B807F5"/>
    <w:rsid w:val="00B86BDD"/>
    <w:rsid w:val="00BB755B"/>
    <w:rsid w:val="00C15D98"/>
    <w:rsid w:val="00C2115A"/>
    <w:rsid w:val="00C33863"/>
    <w:rsid w:val="00C56213"/>
    <w:rsid w:val="00C810CF"/>
    <w:rsid w:val="00C96D0B"/>
    <w:rsid w:val="00CC3986"/>
    <w:rsid w:val="00CC7DFC"/>
    <w:rsid w:val="00CF2AC4"/>
    <w:rsid w:val="00CF7FE3"/>
    <w:rsid w:val="00D01D47"/>
    <w:rsid w:val="00D04F64"/>
    <w:rsid w:val="00D05ECE"/>
    <w:rsid w:val="00D102FD"/>
    <w:rsid w:val="00D1136E"/>
    <w:rsid w:val="00D12149"/>
    <w:rsid w:val="00D154C2"/>
    <w:rsid w:val="00D17B35"/>
    <w:rsid w:val="00D32400"/>
    <w:rsid w:val="00D77100"/>
    <w:rsid w:val="00D9379C"/>
    <w:rsid w:val="00DC5729"/>
    <w:rsid w:val="00DD56EB"/>
    <w:rsid w:val="00DD7EB9"/>
    <w:rsid w:val="00DE338E"/>
    <w:rsid w:val="00E0577E"/>
    <w:rsid w:val="00E1782E"/>
    <w:rsid w:val="00E30265"/>
    <w:rsid w:val="00E37C05"/>
    <w:rsid w:val="00E4617E"/>
    <w:rsid w:val="00E521F3"/>
    <w:rsid w:val="00E63F5E"/>
    <w:rsid w:val="00E83DE9"/>
    <w:rsid w:val="00EA07E6"/>
    <w:rsid w:val="00EA4EAF"/>
    <w:rsid w:val="00EA4EC1"/>
    <w:rsid w:val="00EB27A2"/>
    <w:rsid w:val="00EC5082"/>
    <w:rsid w:val="00ED7E6B"/>
    <w:rsid w:val="00EF3B63"/>
    <w:rsid w:val="00F00A84"/>
    <w:rsid w:val="00F01FD8"/>
    <w:rsid w:val="00F15035"/>
    <w:rsid w:val="00F24085"/>
    <w:rsid w:val="00F31FC9"/>
    <w:rsid w:val="00F42247"/>
    <w:rsid w:val="00F46A97"/>
    <w:rsid w:val="00F65BF6"/>
    <w:rsid w:val="00F777A9"/>
    <w:rsid w:val="00F80DC0"/>
    <w:rsid w:val="00F87C3B"/>
    <w:rsid w:val="00F93DFF"/>
    <w:rsid w:val="00FA5187"/>
    <w:rsid w:val="00FB7FB2"/>
    <w:rsid w:val="00FC1177"/>
    <w:rsid w:val="00FD4177"/>
    <w:rsid w:val="00FE1A92"/>
    <w:rsid w:val="00FF04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F1DF1D"/>
  <w15:docId w15:val="{95D336F0-FBF4-4691-B68D-AAC67DA07E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2D8B"/>
    <w:pPr>
      <w:autoSpaceDE w:val="0"/>
      <w:autoSpaceDN w:val="0"/>
      <w:spacing w:after="0" w:line="480" w:lineRule="atLeast"/>
      <w:ind w:firstLine="1080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Heading1">
    <w:name w:val="heading 1"/>
    <w:basedOn w:val="Normal"/>
    <w:next w:val="Normal"/>
    <w:link w:val="Heading1Char"/>
    <w:qFormat/>
    <w:rsid w:val="00812D8B"/>
    <w:pPr>
      <w:keepNext/>
      <w:spacing w:before="240"/>
      <w:ind w:firstLine="0"/>
      <w:jc w:val="center"/>
      <w:outlineLvl w:val="0"/>
    </w:pPr>
    <w:rPr>
      <w:b/>
      <w:kern w:val="32"/>
    </w:rPr>
  </w:style>
  <w:style w:type="paragraph" w:styleId="Heading2">
    <w:name w:val="heading 2"/>
    <w:basedOn w:val="Normal"/>
    <w:next w:val="Normal"/>
    <w:link w:val="Heading2Char"/>
    <w:qFormat/>
    <w:rsid w:val="00812D8B"/>
    <w:pPr>
      <w:keepNext/>
      <w:spacing w:before="240"/>
      <w:ind w:firstLine="0"/>
      <w:jc w:val="center"/>
      <w:outlineLvl w:val="1"/>
    </w:pPr>
    <w:rPr>
      <w:i/>
    </w:rPr>
  </w:style>
  <w:style w:type="paragraph" w:styleId="Heading3">
    <w:name w:val="heading 3"/>
    <w:basedOn w:val="Normal"/>
    <w:next w:val="Normal"/>
    <w:link w:val="Heading3Char"/>
    <w:qFormat/>
    <w:rsid w:val="00812D8B"/>
    <w:pPr>
      <w:keepNext/>
      <w:spacing w:before="240"/>
      <w:ind w:firstLine="0"/>
      <w:outlineLvl w:val="2"/>
    </w:pPr>
    <w:rPr>
      <w:b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B5D82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rsid w:val="00812D8B"/>
    <w:rPr>
      <w:rFonts w:ascii="Times New Roman" w:eastAsia="Times New Roman" w:hAnsi="Times New Roman" w:cs="Times New Roman"/>
      <w:b/>
      <w:kern w:val="32"/>
      <w:sz w:val="24"/>
      <w:szCs w:val="24"/>
      <w:lang w:bidi="ar-SA"/>
    </w:rPr>
  </w:style>
  <w:style w:type="character" w:customStyle="1" w:styleId="Heading2Char">
    <w:name w:val="Heading 2 Char"/>
    <w:basedOn w:val="DefaultParagraphFont"/>
    <w:link w:val="Heading2"/>
    <w:rsid w:val="00812D8B"/>
    <w:rPr>
      <w:rFonts w:ascii="Times New Roman" w:eastAsia="Times New Roman" w:hAnsi="Times New Roman" w:cs="Times New Roman"/>
      <w:i/>
      <w:sz w:val="24"/>
      <w:szCs w:val="24"/>
      <w:lang w:bidi="ar-SA"/>
    </w:rPr>
  </w:style>
  <w:style w:type="character" w:customStyle="1" w:styleId="Heading3Char">
    <w:name w:val="Heading 3 Char"/>
    <w:basedOn w:val="DefaultParagraphFont"/>
    <w:link w:val="Heading3"/>
    <w:rsid w:val="00812D8B"/>
    <w:rPr>
      <w:rFonts w:ascii="Times New Roman" w:eastAsia="Times New Roman" w:hAnsi="Times New Roman" w:cs="Times New Roman"/>
      <w:b/>
      <w:sz w:val="24"/>
      <w:szCs w:val="24"/>
      <w:lang w:bidi="ar-SA"/>
    </w:rPr>
  </w:style>
  <w:style w:type="character" w:styleId="FootnoteReference">
    <w:name w:val="footnote reference"/>
    <w:basedOn w:val="DefaultParagraphFont"/>
    <w:rsid w:val="00812D8B"/>
    <w:rPr>
      <w:sz w:val="18"/>
      <w:szCs w:val="18"/>
      <w:vertAlign w:val="superscript"/>
    </w:rPr>
  </w:style>
  <w:style w:type="character" w:styleId="PageNumber">
    <w:name w:val="page number"/>
    <w:basedOn w:val="DefaultParagraphFont"/>
    <w:rsid w:val="00812D8B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812D8B"/>
    <w:pPr>
      <w:spacing w:line="240" w:lineRule="atLeast"/>
      <w:ind w:firstLine="0"/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812D8B"/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Header">
    <w:name w:val="header"/>
    <w:basedOn w:val="Normal"/>
    <w:link w:val="HeaderChar"/>
    <w:rsid w:val="00812D8B"/>
    <w:pPr>
      <w:tabs>
        <w:tab w:val="center" w:pos="4320"/>
        <w:tab w:val="right" w:pos="8640"/>
      </w:tabs>
      <w:spacing w:line="240" w:lineRule="atLeast"/>
      <w:ind w:firstLine="0"/>
      <w:jc w:val="right"/>
    </w:pPr>
  </w:style>
  <w:style w:type="character" w:customStyle="1" w:styleId="HeaderChar">
    <w:name w:val="Header Char"/>
    <w:basedOn w:val="DefaultParagraphFont"/>
    <w:link w:val="Header"/>
    <w:rsid w:val="00812D8B"/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FootnoteText">
    <w:name w:val="footnote text"/>
    <w:basedOn w:val="Normal"/>
    <w:link w:val="FootnoteTextChar"/>
    <w:autoRedefine/>
    <w:rsid w:val="00812D8B"/>
    <w:pPr>
      <w:spacing w:before="200" w:line="200" w:lineRule="atLeast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rsid w:val="00812D8B"/>
    <w:rPr>
      <w:rFonts w:ascii="Times New Roman" w:eastAsia="Times New Roman" w:hAnsi="Times New Roman" w:cs="Times New Roman"/>
      <w:sz w:val="20"/>
      <w:szCs w:val="24"/>
      <w:lang w:bidi="ar-SA"/>
    </w:rPr>
  </w:style>
  <w:style w:type="paragraph" w:customStyle="1" w:styleId="Chapter">
    <w:name w:val="Chapter"/>
    <w:basedOn w:val="Normal"/>
    <w:next w:val="Normal"/>
    <w:rsid w:val="00812D8B"/>
    <w:pPr>
      <w:ind w:firstLine="0"/>
      <w:jc w:val="center"/>
    </w:pPr>
    <w:rPr>
      <w:caps/>
    </w:rPr>
  </w:style>
  <w:style w:type="paragraph" w:customStyle="1" w:styleId="BibliographyEntry">
    <w:name w:val="Bibliography Entry"/>
    <w:basedOn w:val="Normal"/>
    <w:rsid w:val="00812D8B"/>
    <w:pPr>
      <w:keepLines/>
      <w:spacing w:before="240" w:line="240" w:lineRule="atLeast"/>
      <w:ind w:left="1800" w:hanging="720"/>
    </w:pPr>
  </w:style>
  <w:style w:type="paragraph" w:customStyle="1" w:styleId="BlockQuotationIndent">
    <w:name w:val="Block Quotation Indent"/>
    <w:basedOn w:val="Normal"/>
    <w:next w:val="Normal"/>
    <w:rsid w:val="00812D8B"/>
    <w:pPr>
      <w:spacing w:before="240" w:line="240" w:lineRule="atLeast"/>
      <w:ind w:left="720" w:firstLine="360"/>
    </w:pPr>
  </w:style>
  <w:style w:type="character" w:styleId="Hyperlink">
    <w:name w:val="Hyperlink"/>
    <w:basedOn w:val="DefaultParagraphFont"/>
    <w:uiPriority w:val="99"/>
    <w:unhideWhenUsed/>
    <w:rsid w:val="00812D8B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B272B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272B"/>
    <w:rPr>
      <w:rFonts w:ascii="Tahoma" w:eastAsia="Times New Roman" w:hAnsi="Tahoma" w:cs="Tahoma"/>
      <w:sz w:val="16"/>
      <w:szCs w:val="16"/>
      <w:lang w:bidi="ar-SA"/>
    </w:rPr>
  </w:style>
  <w:style w:type="paragraph" w:styleId="NormalWeb">
    <w:name w:val="Normal (Web)"/>
    <w:basedOn w:val="Normal"/>
    <w:uiPriority w:val="99"/>
    <w:semiHidden/>
    <w:unhideWhenUsed/>
    <w:rsid w:val="00C96D0B"/>
    <w:pPr>
      <w:autoSpaceDE/>
      <w:autoSpaceDN/>
      <w:spacing w:before="100" w:beforeAutospacing="1" w:after="100" w:afterAutospacing="1" w:line="240" w:lineRule="auto"/>
      <w:ind w:firstLine="0"/>
    </w:pPr>
    <w:rPr>
      <w:lang w:bidi="he-IL"/>
    </w:rPr>
  </w:style>
  <w:style w:type="character" w:styleId="UnresolvedMention">
    <w:name w:val="Unresolved Mention"/>
    <w:basedOn w:val="DefaultParagraphFont"/>
    <w:uiPriority w:val="99"/>
    <w:semiHidden/>
    <w:unhideWhenUsed/>
    <w:rsid w:val="004F78A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69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9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62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78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40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19708">
          <w:marLeft w:val="80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80444">
          <w:marLeft w:val="80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42466">
          <w:marLeft w:val="80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480718">
          <w:marLeft w:val="80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83615">
          <w:marLeft w:val="80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94136">
          <w:marLeft w:val="80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89793">
          <w:marLeft w:val="80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64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09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8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1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270654">
          <w:marLeft w:val="288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0A82D7-470F-4D6D-A469-87AC097E67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311</Words>
  <Characters>177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David Graieg</cp:lastModifiedBy>
  <cp:revision>49</cp:revision>
  <dcterms:created xsi:type="dcterms:W3CDTF">2012-03-04T03:25:00Z</dcterms:created>
  <dcterms:modified xsi:type="dcterms:W3CDTF">2022-05-05T04:16:00Z</dcterms:modified>
</cp:coreProperties>
</file>